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0620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0620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0620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0620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0620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77794CF" w:rsidR="0000007A" w:rsidRPr="00C0620D" w:rsidRDefault="005B282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0620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C0620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0620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A4666D6" w:rsidR="0000007A" w:rsidRPr="00C0620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D334A"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11</w:t>
            </w:r>
          </w:p>
        </w:tc>
      </w:tr>
      <w:tr w:rsidR="0000007A" w:rsidRPr="00C0620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0620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21BD4ED" w:rsidR="0000007A" w:rsidRPr="00C0620D" w:rsidRDefault="005B282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fr-FR"/>
              </w:rPr>
            </w:pPr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 xml:space="preserve">Lantana </w:t>
            </w:r>
            <w:proofErr w:type="spellStart"/>
            <w:proofErr w:type="gramStart"/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>camara</w:t>
            </w:r>
            <w:proofErr w:type="spellEnd"/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>:</w:t>
            </w:r>
            <w:proofErr w:type="gramEnd"/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>Enhancing</w:t>
            </w:r>
            <w:proofErr w:type="spellEnd"/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 xml:space="preserve"> and </w:t>
            </w:r>
            <w:proofErr w:type="spellStart"/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>Sustaining</w:t>
            </w:r>
            <w:proofErr w:type="spellEnd"/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 xml:space="preserve"> Butterfly Diversity in Urban-</w:t>
            </w:r>
            <w:proofErr w:type="spellStart"/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>Industrial</w:t>
            </w:r>
            <w:proofErr w:type="spellEnd"/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>Landscape</w:t>
            </w:r>
            <w:proofErr w:type="spellEnd"/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 xml:space="preserve"> of Kanpur (U.P), </w:t>
            </w:r>
            <w:proofErr w:type="spellStart"/>
            <w:r w:rsidRPr="00C0620D">
              <w:rPr>
                <w:rFonts w:ascii="Arial" w:hAnsi="Arial" w:cs="Arial"/>
                <w:b/>
                <w:sz w:val="20"/>
                <w:szCs w:val="20"/>
                <w:lang w:val="fr-FR"/>
              </w:rPr>
              <w:t>India</w:t>
            </w:r>
            <w:proofErr w:type="spellEnd"/>
          </w:p>
        </w:tc>
      </w:tr>
      <w:tr w:rsidR="00CF0BBB" w:rsidRPr="00C0620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0620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B41F1C2" w:rsidR="00CF0BBB" w:rsidRPr="00C0620D" w:rsidRDefault="00BD334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0620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C0620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0620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0620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0620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0620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C0620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0620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EC60E9D" w:rsidR="00E03C32" w:rsidRDefault="00621E0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21E0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621E0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46-25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5998940" w:rsidR="00E03C32" w:rsidRPr="007B54A4" w:rsidRDefault="00621E00" w:rsidP="00621E0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21E0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621E0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pjoz</w:t>
                  </w:r>
                  <w:proofErr w:type="spellEnd"/>
                  <w:r w:rsidRPr="00621E0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6i115024</w:t>
                  </w:r>
                </w:p>
              </w:txbxContent>
            </v:textbox>
          </v:rect>
        </w:pict>
      </w:r>
    </w:p>
    <w:p w14:paraId="40641486" w14:textId="77777777" w:rsidR="00D9392F" w:rsidRPr="00C0620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0620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0620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0620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0620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0620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062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0620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0620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0620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0620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0620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0620D">
              <w:rPr>
                <w:rFonts w:ascii="Arial" w:hAnsi="Arial" w:cs="Arial"/>
                <w:lang w:val="en-GB"/>
              </w:rPr>
              <w:t>Author’s Feedback</w:t>
            </w:r>
            <w:r w:rsidRPr="00C0620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0620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0620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062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0620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D04B50D" w:rsidR="00F1171E" w:rsidRPr="00C0620D" w:rsidRDefault="007E027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Lantana camara</w:t>
            </w: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ower attract butterfly due to their colours, bloom and continuous flowering. They </w:t>
            </w:r>
            <w:proofErr w:type="gramStart"/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rves</w:t>
            </w:r>
            <w:proofErr w:type="gramEnd"/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significant </w:t>
            </w:r>
            <w:proofErr w:type="spellStart"/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ctor</w:t>
            </w:r>
            <w:proofErr w:type="spellEnd"/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urce  which</w:t>
            </w:r>
            <w:proofErr w:type="gramEnd"/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pport butterfly population.  </w:t>
            </w:r>
            <w:r w:rsidRPr="00C0620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 xml:space="preserve">Lantana </w:t>
            </w:r>
            <w:proofErr w:type="gramStart"/>
            <w:r w:rsidRPr="00C0620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camara</w:t>
            </w: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helpful</w:t>
            </w:r>
            <w:proofErr w:type="gramEnd"/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ariouos</w:t>
            </w:r>
            <w:proofErr w:type="spellEnd"/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pect so conservation is </w:t>
            </w:r>
            <w:proofErr w:type="spellStart"/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ssesory</w:t>
            </w:r>
            <w:proofErr w:type="spellEnd"/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462A339C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620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062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062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AEB2A09" w:rsidR="00F1171E" w:rsidRPr="00C0620D" w:rsidRDefault="007E027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620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0620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0620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AB8720A" w:rsidR="00F1171E" w:rsidRPr="00C0620D" w:rsidRDefault="007E027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620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0620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0FBAA26" w:rsidR="00F1171E" w:rsidRPr="00C0620D" w:rsidRDefault="007E027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620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062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062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0620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CC838C4" w:rsidR="00F1171E" w:rsidRPr="00C0620D" w:rsidRDefault="007E027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are not sufficient and have to add more recent references </w:t>
            </w:r>
          </w:p>
        </w:tc>
        <w:tc>
          <w:tcPr>
            <w:tcW w:w="1523" w:type="pct"/>
          </w:tcPr>
          <w:p w14:paraId="40220055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620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0620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0620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062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062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83671A6" w:rsidR="00F1171E" w:rsidRPr="00C0620D" w:rsidRDefault="007E027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C062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C062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062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062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0620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0620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0620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0620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062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062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12B73D53" w:rsidR="00F1171E" w:rsidRPr="00C0620D" w:rsidRDefault="007E027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sz w:val="20"/>
                <w:szCs w:val="20"/>
                <w:lang w:val="en-GB"/>
              </w:rPr>
              <w:t xml:space="preserve">Need to improve </w:t>
            </w:r>
            <w:proofErr w:type="spellStart"/>
            <w:r w:rsidRPr="00C0620D">
              <w:rPr>
                <w:rFonts w:ascii="Arial" w:hAnsi="Arial" w:cs="Arial"/>
                <w:sz w:val="20"/>
                <w:szCs w:val="20"/>
                <w:lang w:val="en-GB"/>
              </w:rPr>
              <w:t>grammer</w:t>
            </w:r>
            <w:proofErr w:type="spellEnd"/>
            <w:r w:rsidRPr="00C0620D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15DFD0E8" w14:textId="77777777" w:rsidR="00F1171E" w:rsidRPr="00C062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062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062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062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062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062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062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062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C062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C062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C062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5219701" w14:textId="77777777" w:rsidR="00C0620D" w:rsidRDefault="00C0620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07E0D8" w14:textId="77777777" w:rsidR="00C0620D" w:rsidRPr="00C0620D" w:rsidRDefault="00C0620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C062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C062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C062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C0620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062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0620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0620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062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0620D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062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0620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C062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0620D">
              <w:rPr>
                <w:rFonts w:ascii="Arial" w:hAnsi="Arial" w:cs="Arial"/>
                <w:lang w:val="en-GB"/>
              </w:rPr>
              <w:t>Author’s comment</w:t>
            </w:r>
            <w:r w:rsidRPr="00C0620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0620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0620D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062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0620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062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11594203" w:rsidR="00F1171E" w:rsidRPr="00C0620D" w:rsidRDefault="007E0274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0620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No ethical issues </w:t>
            </w:r>
          </w:p>
          <w:p w14:paraId="3F0D46E3" w14:textId="77777777" w:rsidR="00F1171E" w:rsidRPr="00C062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C062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C0620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0620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0620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062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F3E508E" w14:textId="77777777" w:rsidR="00C0620D" w:rsidRPr="006E2E6C" w:rsidRDefault="00C0620D" w:rsidP="00C0620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E2E6C">
        <w:rPr>
          <w:rFonts w:ascii="Arial" w:hAnsi="Arial" w:cs="Arial"/>
          <w:b/>
          <w:u w:val="single"/>
        </w:rPr>
        <w:t>Reviewer details:</w:t>
      </w:r>
    </w:p>
    <w:p w14:paraId="44A5523E" w14:textId="77777777" w:rsidR="00C0620D" w:rsidRPr="006E2E6C" w:rsidRDefault="00C0620D" w:rsidP="00C0620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gramStart"/>
      <w:r w:rsidRPr="006E2E6C">
        <w:rPr>
          <w:rFonts w:ascii="Arial" w:hAnsi="Arial" w:cs="Arial"/>
          <w:b/>
          <w:color w:val="000000"/>
        </w:rPr>
        <w:t>Rohini  Pandurang</w:t>
      </w:r>
      <w:proofErr w:type="gramEnd"/>
      <w:r w:rsidRPr="006E2E6C">
        <w:rPr>
          <w:rFonts w:ascii="Arial" w:hAnsi="Arial" w:cs="Arial"/>
          <w:b/>
          <w:color w:val="000000"/>
        </w:rPr>
        <w:t xml:space="preserve"> Kamble, Swami Ramanand Teerth Marathwada University, India</w:t>
      </w:r>
    </w:p>
    <w:p w14:paraId="75CF1013" w14:textId="77777777" w:rsidR="00C0620D" w:rsidRPr="00C0620D" w:rsidRDefault="00C0620D">
      <w:pPr>
        <w:rPr>
          <w:rFonts w:ascii="Arial" w:hAnsi="Arial" w:cs="Arial"/>
          <w:b/>
          <w:sz w:val="20"/>
          <w:szCs w:val="20"/>
        </w:rPr>
      </w:pPr>
    </w:p>
    <w:sectPr w:rsidR="00C0620D" w:rsidRPr="00C0620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856026" w14:textId="77777777" w:rsidR="007743AF" w:rsidRPr="0000007A" w:rsidRDefault="007743AF" w:rsidP="0099583E">
      <w:r>
        <w:separator/>
      </w:r>
    </w:p>
  </w:endnote>
  <w:endnote w:type="continuationSeparator" w:id="0">
    <w:p w14:paraId="62C0C5C5" w14:textId="77777777" w:rsidR="007743AF" w:rsidRPr="0000007A" w:rsidRDefault="007743A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E892C9" w14:textId="77777777" w:rsidR="007743AF" w:rsidRPr="0000007A" w:rsidRDefault="007743AF" w:rsidP="0099583E">
      <w:r>
        <w:separator/>
      </w:r>
    </w:p>
  </w:footnote>
  <w:footnote w:type="continuationSeparator" w:id="0">
    <w:p w14:paraId="01917406" w14:textId="77777777" w:rsidR="007743AF" w:rsidRPr="0000007A" w:rsidRDefault="007743A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92058356">
    <w:abstractNumId w:val="3"/>
  </w:num>
  <w:num w:numId="2" w16cid:durableId="760957541">
    <w:abstractNumId w:val="6"/>
  </w:num>
  <w:num w:numId="3" w16cid:durableId="1855337178">
    <w:abstractNumId w:val="5"/>
  </w:num>
  <w:num w:numId="4" w16cid:durableId="1987660307">
    <w:abstractNumId w:val="7"/>
  </w:num>
  <w:num w:numId="5" w16cid:durableId="2122411162">
    <w:abstractNumId w:val="4"/>
  </w:num>
  <w:num w:numId="6" w16cid:durableId="1760902706">
    <w:abstractNumId w:val="0"/>
  </w:num>
  <w:num w:numId="7" w16cid:durableId="1947542213">
    <w:abstractNumId w:val="1"/>
  </w:num>
  <w:num w:numId="8" w16cid:durableId="408843038">
    <w:abstractNumId w:val="9"/>
  </w:num>
  <w:num w:numId="9" w16cid:durableId="1645695229">
    <w:abstractNumId w:val="8"/>
  </w:num>
  <w:num w:numId="10" w16cid:durableId="895912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1CBA"/>
    <w:rsid w:val="000450FC"/>
    <w:rsid w:val="00054BC4"/>
    <w:rsid w:val="00056CB0"/>
    <w:rsid w:val="0006257C"/>
    <w:rsid w:val="000627FE"/>
    <w:rsid w:val="000636BB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67C5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25C7"/>
    <w:rsid w:val="003D1BDE"/>
    <w:rsid w:val="003E746A"/>
    <w:rsid w:val="00401C12"/>
    <w:rsid w:val="004029DB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2CE3"/>
    <w:rsid w:val="005A4F17"/>
    <w:rsid w:val="005B282F"/>
    <w:rsid w:val="005B3509"/>
    <w:rsid w:val="005C25A0"/>
    <w:rsid w:val="005D1777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1E00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6E71"/>
    <w:rsid w:val="00700A1D"/>
    <w:rsid w:val="00700EF2"/>
    <w:rsid w:val="00701186"/>
    <w:rsid w:val="00707BE1"/>
    <w:rsid w:val="007238EB"/>
    <w:rsid w:val="007317C3"/>
    <w:rsid w:val="0073332F"/>
    <w:rsid w:val="007334F3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43AF"/>
    <w:rsid w:val="00780B67"/>
    <w:rsid w:val="00781D07"/>
    <w:rsid w:val="007A62F8"/>
    <w:rsid w:val="007B1099"/>
    <w:rsid w:val="007B54A4"/>
    <w:rsid w:val="007C6CDF"/>
    <w:rsid w:val="007D0246"/>
    <w:rsid w:val="007E0274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4771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334A"/>
    <w:rsid w:val="00BD6447"/>
    <w:rsid w:val="00BD7527"/>
    <w:rsid w:val="00BE13EF"/>
    <w:rsid w:val="00BE40A5"/>
    <w:rsid w:val="00BE6454"/>
    <w:rsid w:val="00BE7CB4"/>
    <w:rsid w:val="00BF5C56"/>
    <w:rsid w:val="00C01111"/>
    <w:rsid w:val="00C03A1D"/>
    <w:rsid w:val="00C0620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31AA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17B6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5B9688B3-7C26-4F84-8064-4CF2EA99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1E0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21E0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41CB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0620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2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9-05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